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6062" w:rsidRPr="00922A44" w:rsidRDefault="00066132" w:rsidP="00922A44">
      <w:pPr>
        <w:jc w:val="center"/>
        <w:rPr>
          <w:b/>
          <w:lang w:val="en-US"/>
        </w:rPr>
      </w:pPr>
      <w:r w:rsidRPr="00922A44">
        <w:rPr>
          <w:b/>
          <w:lang w:val="en-US"/>
        </w:rPr>
        <w:t>In it for the long run: Teacher career paths and sorting among public schools</w:t>
      </w:r>
    </w:p>
    <w:p w:rsidR="00066132" w:rsidRDefault="00066132">
      <w:pPr>
        <w:rPr>
          <w:lang w:val="en-US"/>
        </w:rPr>
      </w:pPr>
      <w:r>
        <w:rPr>
          <w:lang w:val="en-US"/>
        </w:rPr>
        <w:t xml:space="preserve">How can teacher career paths be </w:t>
      </w:r>
      <w:r w:rsidR="007463DF">
        <w:rPr>
          <w:lang w:val="en-US"/>
        </w:rPr>
        <w:t>categorized into distinct types of career paths</w:t>
      </w:r>
      <w:proofErr w:type="gramStart"/>
      <w:r w:rsidR="007463DF">
        <w:rPr>
          <w:lang w:val="en-US"/>
        </w:rPr>
        <w:t>?(</w:t>
      </w:r>
      <w:proofErr w:type="gramEnd"/>
      <w:r w:rsidR="007463DF">
        <w:rPr>
          <w:lang w:val="en-US"/>
        </w:rPr>
        <w:t>sequence analysis, mixture models)</w:t>
      </w:r>
    </w:p>
    <w:p w:rsidR="007463DF" w:rsidRDefault="007463DF">
      <w:pPr>
        <w:rPr>
          <w:lang w:val="en-US"/>
        </w:rPr>
      </w:pPr>
      <w:r>
        <w:rPr>
          <w:lang w:val="en-US"/>
        </w:rPr>
        <w:t>How do teacher characteristics predict different types of career paths?</w:t>
      </w:r>
      <w:r w:rsidR="00236810">
        <w:rPr>
          <w:lang w:val="en-US"/>
        </w:rPr>
        <w:t xml:space="preserve"> E.g. high school GPA, gender, ethnicity, SES background, rural/urban location when graduating, </w:t>
      </w:r>
    </w:p>
    <w:p w:rsidR="00F43A28" w:rsidRDefault="007463DF">
      <w:pPr>
        <w:rPr>
          <w:lang w:val="en-US"/>
        </w:rPr>
      </w:pPr>
      <w:r>
        <w:rPr>
          <w:lang w:val="en-US"/>
        </w:rPr>
        <w:t xml:space="preserve">Do teachers sort into different types of schools depending on teacher and schools </w:t>
      </w:r>
      <w:proofErr w:type="spellStart"/>
      <w:r>
        <w:rPr>
          <w:lang w:val="en-US"/>
        </w:rPr>
        <w:t>characteristcs</w:t>
      </w:r>
      <w:proofErr w:type="spellEnd"/>
      <w:r w:rsidR="00F43A28">
        <w:rPr>
          <w:lang w:val="en-US"/>
        </w:rPr>
        <w:t>?</w:t>
      </w:r>
    </w:p>
    <w:p w:rsidR="00F43A28" w:rsidRDefault="00661030">
      <w:pPr>
        <w:rPr>
          <w:lang w:val="en-US"/>
        </w:rPr>
      </w:pPr>
      <w:r>
        <w:rPr>
          <w:lang w:val="en-US"/>
        </w:rPr>
        <w:t>Can we find a “dance of the lemons” type pattern?</w:t>
      </w:r>
    </w:p>
    <w:p w:rsidR="00236810" w:rsidRDefault="00236810">
      <w:pPr>
        <w:rPr>
          <w:lang w:val="en-US"/>
        </w:rPr>
      </w:pPr>
      <w:r>
        <w:rPr>
          <w:lang w:val="en-US"/>
        </w:rPr>
        <w:t>How are “types” of teachers distributed across schools? Do marginalized schools for instance mostly employ teachers that start at marginalized schools or are these types of teachers a minority among marginalized schools?</w:t>
      </w:r>
    </w:p>
    <w:p w:rsidR="00236810" w:rsidRDefault="00236810">
      <w:pPr>
        <w:rPr>
          <w:lang w:val="en-US"/>
        </w:rPr>
      </w:pPr>
      <w:r>
        <w:rPr>
          <w:lang w:val="en-US"/>
        </w:rPr>
        <w:t xml:space="preserve">Are some types of teacher career paths more prevalent in some </w:t>
      </w:r>
      <w:proofErr w:type="gramStart"/>
      <w:r>
        <w:rPr>
          <w:lang w:val="en-US"/>
        </w:rPr>
        <w:t>time periods</w:t>
      </w:r>
      <w:proofErr w:type="gramEnd"/>
      <w:r>
        <w:rPr>
          <w:lang w:val="en-US"/>
        </w:rPr>
        <w:t xml:space="preserve"> than in others? </w:t>
      </w:r>
      <w:proofErr w:type="gramStart"/>
      <w:r>
        <w:rPr>
          <w:lang w:val="en-US"/>
        </w:rPr>
        <w:t>E.g.</w:t>
      </w:r>
      <w:proofErr w:type="gramEnd"/>
      <w:r>
        <w:rPr>
          <w:lang w:val="en-US"/>
        </w:rPr>
        <w:t xml:space="preserve"> are teachers that switch between types of schools or perhaps in and out of teaching a “new” phenomenon, while teachers work for decades in the same school might be a thing of the past?</w:t>
      </w:r>
    </w:p>
    <w:p w:rsidR="00236810" w:rsidRDefault="00236810">
      <w:pPr>
        <w:rPr>
          <w:lang w:val="en-US"/>
        </w:rPr>
      </w:pPr>
    </w:p>
    <w:p w:rsidR="00661030" w:rsidRDefault="00661030">
      <w:pPr>
        <w:rPr>
          <w:lang w:val="en-US"/>
        </w:rPr>
      </w:pPr>
      <w:r>
        <w:rPr>
          <w:lang w:val="en-US"/>
        </w:rPr>
        <w:t xml:space="preserve">Do teachers with high VAM scores exhibit less attrition because they sort into attractive schools, i.e. they work in schools that you </w:t>
      </w:r>
      <w:proofErr w:type="gramStart"/>
      <w:r>
        <w:rPr>
          <w:lang w:val="en-US"/>
        </w:rPr>
        <w:t>don’t</w:t>
      </w:r>
      <w:proofErr w:type="gramEnd"/>
      <w:r>
        <w:rPr>
          <w:lang w:val="en-US"/>
        </w:rPr>
        <w:t xml:space="preserve"> want to leave?</w:t>
      </w:r>
    </w:p>
    <w:p w:rsidR="005E6D79" w:rsidRDefault="005E6D79">
      <w:pPr>
        <w:rPr>
          <w:lang w:val="en-US"/>
        </w:rPr>
      </w:pPr>
      <w:r>
        <w:rPr>
          <w:lang w:val="en-US"/>
        </w:rPr>
        <w:t xml:space="preserve">Use LSTMs or RNNs </w:t>
      </w:r>
      <w:bookmarkStart w:id="0" w:name="_GoBack"/>
      <w:bookmarkEnd w:id="0"/>
      <w:r>
        <w:rPr>
          <w:lang w:val="en-US"/>
        </w:rPr>
        <w:t xml:space="preserve">to </w:t>
      </w:r>
      <w:proofErr w:type="gramStart"/>
      <w:r>
        <w:rPr>
          <w:lang w:val="en-US"/>
        </w:rPr>
        <w:t>model teacher career paths</w:t>
      </w:r>
      <w:proofErr w:type="gramEnd"/>
    </w:p>
    <w:p w:rsidR="00A4751C" w:rsidRDefault="00A4751C">
      <w:pPr>
        <w:rPr>
          <w:lang w:val="en-US"/>
        </w:rPr>
      </w:pPr>
    </w:p>
    <w:p w:rsidR="00A4751C" w:rsidRDefault="00A4751C">
      <w:pPr>
        <w:rPr>
          <w:lang w:val="en-US"/>
        </w:rPr>
      </w:pPr>
      <w:r>
        <w:rPr>
          <w:lang w:val="en-US"/>
        </w:rPr>
        <w:t>Plan for paper:</w:t>
      </w:r>
    </w:p>
    <w:p w:rsidR="00A4751C" w:rsidRDefault="00A4751C">
      <w:pPr>
        <w:rPr>
          <w:lang w:val="en-US"/>
        </w:rPr>
      </w:pPr>
    </w:p>
    <w:p w:rsidR="00A4751C" w:rsidRDefault="00A4751C">
      <w:pPr>
        <w:rPr>
          <w:lang w:val="en-US"/>
        </w:rPr>
      </w:pPr>
      <w:r>
        <w:rPr>
          <w:lang w:val="en-US"/>
        </w:rPr>
        <w:t>Research question: How do teacher characteristics predict different types of career paths?</w:t>
      </w:r>
    </w:p>
    <w:p w:rsidR="00A4751C" w:rsidRDefault="00A4751C">
      <w:pPr>
        <w:rPr>
          <w:lang w:val="en-US"/>
        </w:rPr>
      </w:pPr>
      <w:r>
        <w:rPr>
          <w:lang w:val="en-US"/>
        </w:rPr>
        <w:t>Data: administrative data</w:t>
      </w:r>
    </w:p>
    <w:p w:rsidR="00A4751C" w:rsidRDefault="00A4751C" w:rsidP="00A4751C">
      <w:pPr>
        <w:ind w:left="1304"/>
        <w:rPr>
          <w:lang w:val="en-US"/>
        </w:rPr>
      </w:pPr>
      <w:r>
        <w:rPr>
          <w:lang w:val="en-US"/>
        </w:rPr>
        <w:t>Outcome: being employed at either public school in the lowest quartile</w:t>
      </w:r>
      <w:proofErr w:type="gramStart"/>
      <w:r>
        <w:rPr>
          <w:lang w:val="en-US"/>
        </w:rPr>
        <w:t>,  public</w:t>
      </w:r>
      <w:proofErr w:type="gramEnd"/>
      <w:r>
        <w:rPr>
          <w:lang w:val="en-US"/>
        </w:rPr>
        <w:t xml:space="preserve"> school at the median, Public school in the upper quartile, private school or not being a teacher in a given year.</w:t>
      </w:r>
    </w:p>
    <w:p w:rsidR="00A4751C" w:rsidRDefault="00A4751C" w:rsidP="00A4751C">
      <w:pPr>
        <w:ind w:left="1304"/>
        <w:rPr>
          <w:lang w:val="en-US"/>
        </w:rPr>
      </w:pPr>
      <w:r>
        <w:rPr>
          <w:lang w:val="en-US"/>
        </w:rPr>
        <w:t xml:space="preserve">Predictors: Teacher high school GPA, teacher sex, teacher age, teacher year of graduation, </w:t>
      </w:r>
      <w:r w:rsidR="00236810">
        <w:rPr>
          <w:lang w:val="en-US"/>
        </w:rPr>
        <w:t>ethnicity, SES background, rural/urban location when graduating</w:t>
      </w:r>
      <w:r w:rsidR="00236810">
        <w:rPr>
          <w:lang w:val="en-US"/>
        </w:rPr>
        <w:t>.</w:t>
      </w:r>
    </w:p>
    <w:p w:rsidR="00A4751C" w:rsidRDefault="00A4751C">
      <w:pPr>
        <w:rPr>
          <w:lang w:val="en-US"/>
        </w:rPr>
      </w:pPr>
      <w:r>
        <w:rPr>
          <w:lang w:val="en-US"/>
        </w:rPr>
        <w:t xml:space="preserve">Method: </w:t>
      </w:r>
      <w:r>
        <w:rPr>
          <w:lang w:val="en-US"/>
        </w:rPr>
        <w:tab/>
      </w:r>
    </w:p>
    <w:p w:rsidR="00A4751C" w:rsidRDefault="00A4751C" w:rsidP="00A4751C">
      <w:pPr>
        <w:ind w:firstLine="1304"/>
        <w:rPr>
          <w:lang w:val="en-US"/>
        </w:rPr>
      </w:pPr>
      <w:proofErr w:type="gramStart"/>
      <w:r>
        <w:rPr>
          <w:lang w:val="en-US"/>
        </w:rPr>
        <w:t>sequence</w:t>
      </w:r>
      <w:proofErr w:type="gramEnd"/>
      <w:r>
        <w:rPr>
          <w:lang w:val="en-US"/>
        </w:rPr>
        <w:t xml:space="preserve"> analysis to find sequences of teacher career paths</w:t>
      </w:r>
    </w:p>
    <w:p w:rsidR="00A4751C" w:rsidRDefault="00A4751C" w:rsidP="00A4751C">
      <w:pPr>
        <w:ind w:left="1304"/>
        <w:rPr>
          <w:lang w:val="en-US"/>
        </w:rPr>
      </w:pPr>
      <w:r>
        <w:rPr>
          <w:lang w:val="en-US"/>
        </w:rPr>
        <w:t>Cluster analysis to find different types of career paths</w:t>
      </w:r>
    </w:p>
    <w:p w:rsidR="00A4751C" w:rsidRDefault="00A4751C" w:rsidP="00A4751C">
      <w:pPr>
        <w:ind w:left="1304"/>
        <w:rPr>
          <w:lang w:val="en-US"/>
        </w:rPr>
      </w:pPr>
      <w:r>
        <w:rPr>
          <w:lang w:val="en-US"/>
        </w:rPr>
        <w:t>Regression to find out if teacher characteristics are predictive of belonging to a certain cluster of career paths</w:t>
      </w:r>
    </w:p>
    <w:p w:rsidR="00A4751C" w:rsidRPr="00066132" w:rsidRDefault="00A4751C">
      <w:pPr>
        <w:rPr>
          <w:lang w:val="en-US"/>
        </w:rPr>
      </w:pPr>
    </w:p>
    <w:sectPr w:rsidR="00A4751C" w:rsidRPr="00066132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1NTczNDM0MTKxMDJQ0lEKTi0uzszPAykwqQUA4f/+/iwAAAA="/>
  </w:docVars>
  <w:rsids>
    <w:rsidRoot w:val="00066132"/>
    <w:rsid w:val="00066132"/>
    <w:rsid w:val="00236810"/>
    <w:rsid w:val="003016C2"/>
    <w:rsid w:val="00596062"/>
    <w:rsid w:val="005E6D79"/>
    <w:rsid w:val="00661030"/>
    <w:rsid w:val="007463DF"/>
    <w:rsid w:val="00922A44"/>
    <w:rsid w:val="00A4751C"/>
    <w:rsid w:val="00C21948"/>
    <w:rsid w:val="00F43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4FBFFC"/>
  <w15:chartTrackingRefBased/>
  <w15:docId w15:val="{8C1483C9-F1D9-499F-9FFC-3925E95C2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</Pages>
  <Words>27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tatens It</Company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mus Henriksen Klokker</dc:creator>
  <cp:keywords/>
  <dc:description/>
  <cp:lastModifiedBy>Rasmus Henriksen Klokker</cp:lastModifiedBy>
  <cp:revision>4</cp:revision>
  <dcterms:created xsi:type="dcterms:W3CDTF">2023-06-06T20:40:00Z</dcterms:created>
  <dcterms:modified xsi:type="dcterms:W3CDTF">2024-04-17T09:45:00Z</dcterms:modified>
</cp:coreProperties>
</file>